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CCF5" w14:textId="23B453FC" w:rsidR="00F338B7" w:rsidRDefault="00F338B7"/>
    <w:tbl>
      <w:tblPr>
        <w:tblpPr w:leftFromText="180" w:rightFromText="180" w:horzAnchor="margin" w:tblpY="330"/>
        <w:tblW w:w="10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8"/>
      </w:tblGrid>
      <w:tr w:rsidR="003E0778" w:rsidRPr="00307417" w14:paraId="6C72AEDF" w14:textId="77777777" w:rsidTr="00232F0E">
        <w:trPr>
          <w:trHeight w:val="1260"/>
        </w:trPr>
        <w:tc>
          <w:tcPr>
            <w:tcW w:w="10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2D499" w14:textId="77777777" w:rsidR="003E0778" w:rsidRPr="00307417" w:rsidRDefault="003E0778" w:rsidP="00232F0E">
            <w:pPr>
              <w:jc w:val="center"/>
              <w:rPr>
                <w:rFonts w:ascii="Calibri" w:hAnsi="Calibri" w:cs="Calibri"/>
                <w:lang w:val="hr-H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metnite logo organizacije"/>
                  <w:textInput>
                    <w:default w:val="ЛОГО УДРУЖЕЊА НОСИОЦА ПРОЈЕКТА"/>
                  </w:textInput>
                </w:ffData>
              </w:fldChar>
            </w:r>
            <w:r>
              <w:rPr>
                <w:rFonts w:ascii="Calibri" w:hAnsi="Calibri" w:cs="Calibri"/>
                <w:b/>
                <w:sz w:val="18"/>
                <w:szCs w:val="18"/>
                <w:lang w:val="hr-HR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18"/>
                <w:szCs w:val="18"/>
                <w:lang w:val="hr-HR"/>
              </w:rPr>
            </w:r>
            <w:r>
              <w:rPr>
                <w:rFonts w:ascii="Calibri" w:hAnsi="Calibri" w:cs="Calibri"/>
                <w:b/>
                <w:sz w:val="18"/>
                <w:szCs w:val="18"/>
                <w:lang w:val="hr-HR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18"/>
                <w:szCs w:val="18"/>
                <w:lang w:val="hr-HR"/>
              </w:rPr>
              <w:t>ЛОГО УДРУЖЕЊА НОСИОЦА ПРОЈЕКТА</w:t>
            </w:r>
            <w:r>
              <w:rPr>
                <w:rFonts w:ascii="Calibri" w:hAnsi="Calibri" w:cs="Calibri"/>
                <w:b/>
                <w:sz w:val="18"/>
                <w:szCs w:val="18"/>
                <w:lang w:val="hr-HR"/>
              </w:rPr>
              <w:fldChar w:fldCharType="end"/>
            </w:r>
          </w:p>
        </w:tc>
      </w:tr>
    </w:tbl>
    <w:p w14:paraId="7EED6866" w14:textId="77777777" w:rsidR="003E0778" w:rsidRPr="00307417" w:rsidRDefault="003E0778" w:rsidP="003E0778">
      <w:pPr>
        <w:jc w:val="center"/>
        <w:rPr>
          <w:rFonts w:ascii="Calibri" w:hAnsi="Calibri" w:cs="Calibri"/>
          <w:b/>
          <w:color w:val="005499"/>
          <w:sz w:val="44"/>
          <w:szCs w:val="44"/>
          <w:lang w:val="hr-HR"/>
        </w:rPr>
      </w:pPr>
      <w:r w:rsidRPr="00307417">
        <w:rPr>
          <w:rFonts w:ascii="Calibri" w:hAnsi="Calibri" w:cs="Calibri"/>
          <w:b/>
          <w:color w:val="005499"/>
          <w:sz w:val="44"/>
          <w:szCs w:val="44"/>
          <w:lang w:val="hr-HR"/>
        </w:rPr>
        <w:t>АДМИНИСТРАТИВНИ ПОДАЦИ О ПОДНОСИОЦУ ПРЕДЛОГА ПРОЈЕКТА</w:t>
      </w:r>
    </w:p>
    <w:p w14:paraId="74CB1753" w14:textId="77777777" w:rsidR="003E0778" w:rsidRPr="00307417" w:rsidRDefault="003E0778" w:rsidP="003E0778">
      <w:pPr>
        <w:jc w:val="center"/>
        <w:rPr>
          <w:rFonts w:ascii="Calibri" w:hAnsi="Calibri" w:cs="Calibri"/>
          <w:sz w:val="44"/>
          <w:szCs w:val="44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202E6230" w14:textId="77777777" w:rsidTr="00232F0E">
        <w:tc>
          <w:tcPr>
            <w:tcW w:w="2040" w:type="pct"/>
            <w:shd w:val="clear" w:color="auto" w:fill="005499"/>
            <w:vAlign w:val="center"/>
          </w:tcPr>
          <w:p w14:paraId="2E4AB82D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НАЗИВ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:</w:t>
            </w:r>
          </w:p>
        </w:tc>
        <w:bookmarkStart w:id="0" w:name="Text3"/>
        <w:tc>
          <w:tcPr>
            <w:tcW w:w="2960" w:type="pct"/>
            <w:vAlign w:val="center"/>
          </w:tcPr>
          <w:p w14:paraId="038854EB" w14:textId="77777777" w:rsidR="003E0778" w:rsidRPr="00307417" w:rsidRDefault="003E0778" w:rsidP="00232F0E">
            <w:pPr>
              <w:rPr>
                <w:rFonts w:ascii="Calibri" w:hAnsi="Calibri" w:cs="Calibri"/>
                <w:noProof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statusText w:type="text" w:val="Upišite naziv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  <w:bookmarkEnd w:id="0"/>
          </w:p>
        </w:tc>
      </w:tr>
    </w:tbl>
    <w:p w14:paraId="2E79825D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5447EF7F" w14:textId="77777777" w:rsidTr="00232F0E">
        <w:tc>
          <w:tcPr>
            <w:tcW w:w="2040" w:type="pct"/>
            <w:shd w:val="clear" w:color="auto" w:fill="005499"/>
            <w:vAlign w:val="center"/>
          </w:tcPr>
          <w:p w14:paraId="068AE2BC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СКРАЋЕНИ НАЗИВ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br/>
              <w:t>(УКОЛИКО ПОСТОЈИ):</w:t>
            </w:r>
          </w:p>
        </w:tc>
        <w:tc>
          <w:tcPr>
            <w:tcW w:w="2960" w:type="pct"/>
            <w:vAlign w:val="center"/>
          </w:tcPr>
          <w:p w14:paraId="1928FB93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skraćeni naziv organizacije (ako postoji)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66BBC4B5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13E2DF11" w14:textId="77777777" w:rsidTr="00232F0E">
        <w:tc>
          <w:tcPr>
            <w:tcW w:w="2040" w:type="pct"/>
            <w:shd w:val="clear" w:color="auto" w:fill="005499"/>
            <w:vAlign w:val="center"/>
          </w:tcPr>
          <w:p w14:paraId="4C765155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ПРАВНИ СТАТУС:</w:t>
            </w:r>
          </w:p>
        </w:tc>
        <w:tc>
          <w:tcPr>
            <w:tcW w:w="2960" w:type="pct"/>
            <w:vAlign w:val="center"/>
          </w:tcPr>
          <w:p w14:paraId="721B1433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pravni status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01945071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54A3B1AC" w14:textId="77777777" w:rsidTr="00232F0E">
        <w:tc>
          <w:tcPr>
            <w:tcW w:w="2040" w:type="pct"/>
            <w:shd w:val="clear" w:color="auto" w:fill="005499"/>
            <w:vAlign w:val="center"/>
          </w:tcPr>
          <w:p w14:paraId="31DEBA8C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ИМЕ, ПРЕЗИМЕ И ПОЗИЦИЈА ОСОБЕ ОДГОВОРНЕ ЗА ЗАСТУПАЊЕ И  ПРЕДСТАВЉАЊЕ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:</w:t>
            </w:r>
          </w:p>
        </w:tc>
        <w:tc>
          <w:tcPr>
            <w:tcW w:w="2960" w:type="pct"/>
            <w:vAlign w:val="center"/>
          </w:tcPr>
          <w:p w14:paraId="48A748E1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ime i prezime i poziciju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26E3F20C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793A72FE" w14:textId="77777777" w:rsidTr="00232F0E">
        <w:tc>
          <w:tcPr>
            <w:tcW w:w="2040" w:type="pct"/>
            <w:shd w:val="clear" w:color="auto" w:fill="005499"/>
            <w:vAlign w:val="center"/>
          </w:tcPr>
          <w:p w14:paraId="11C972AE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АДРЕСА:</w:t>
            </w:r>
          </w:p>
        </w:tc>
        <w:tc>
          <w:tcPr>
            <w:tcW w:w="2960" w:type="pct"/>
            <w:vAlign w:val="center"/>
          </w:tcPr>
          <w:p w14:paraId="78413927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525A74C8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3FCD8A9D" w14:textId="77777777" w:rsidTr="00232F0E">
        <w:tc>
          <w:tcPr>
            <w:tcW w:w="2040" w:type="pct"/>
            <w:shd w:val="clear" w:color="auto" w:fill="005499"/>
            <w:vAlign w:val="center"/>
          </w:tcPr>
          <w:p w14:paraId="733EF5E5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ПОШТАНСКИ БРОЈ И МЕСТО:</w:t>
            </w:r>
          </w:p>
        </w:tc>
        <w:tc>
          <w:tcPr>
            <w:tcW w:w="2960" w:type="pct"/>
            <w:vAlign w:val="center"/>
          </w:tcPr>
          <w:p w14:paraId="516C38D8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 i mjesto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4B4B8233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0DD6F827" w14:textId="77777777" w:rsidTr="00232F0E">
        <w:tc>
          <w:tcPr>
            <w:tcW w:w="2040" w:type="pct"/>
            <w:shd w:val="clear" w:color="auto" w:fill="005499"/>
            <w:vAlign w:val="center"/>
          </w:tcPr>
          <w:p w14:paraId="2ACEBE36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ТЕЛЕФОН:</w:t>
            </w:r>
          </w:p>
        </w:tc>
        <w:tc>
          <w:tcPr>
            <w:tcW w:w="2960" w:type="pct"/>
            <w:vAlign w:val="center"/>
          </w:tcPr>
          <w:p w14:paraId="5863F5BB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telefon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0AFAB541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00F7F57A" w14:textId="77777777" w:rsidTr="00232F0E">
        <w:tc>
          <w:tcPr>
            <w:tcW w:w="2040" w:type="pct"/>
            <w:shd w:val="clear" w:color="auto" w:fill="005499"/>
            <w:vAlign w:val="center"/>
          </w:tcPr>
          <w:p w14:paraId="4F084439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>
              <w:rPr>
                <w:rFonts w:cs="Calibri"/>
                <w:b/>
                <w:color w:val="FFFFFF"/>
                <w:lang w:val="sr-Cyrl-RS"/>
              </w:rPr>
              <w:t>ИМЕЈЛ АДРЕСА</w:t>
            </w:r>
            <w:r w:rsidRPr="00307417">
              <w:rPr>
                <w:rFonts w:cs="Calibri"/>
                <w:b/>
                <w:color w:val="FFFFFF"/>
                <w:lang w:val="hr-HR"/>
              </w:rPr>
              <w:t>:</w:t>
            </w:r>
          </w:p>
        </w:tc>
        <w:tc>
          <w:tcPr>
            <w:tcW w:w="2960" w:type="pct"/>
            <w:vAlign w:val="center"/>
          </w:tcPr>
          <w:p w14:paraId="0B2E0EBC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e-mail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4390FF1E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419B0E15" w14:textId="77777777" w:rsidTr="00232F0E">
        <w:tc>
          <w:tcPr>
            <w:tcW w:w="2040" w:type="pct"/>
            <w:shd w:val="clear" w:color="auto" w:fill="005499"/>
            <w:vAlign w:val="center"/>
          </w:tcPr>
          <w:p w14:paraId="2C980BC6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>
              <w:rPr>
                <w:rFonts w:cs="Calibri"/>
                <w:b/>
                <w:color w:val="FFFFFF"/>
                <w:lang w:val="sr-Cyrl-RS"/>
              </w:rPr>
              <w:t>ИНТЕРНЕТ</w:t>
            </w:r>
            <w:r w:rsidRPr="00307417">
              <w:rPr>
                <w:rFonts w:cs="Calibri"/>
                <w:b/>
                <w:color w:val="FFFFFF"/>
                <w:lang w:val="hr-HR"/>
              </w:rPr>
              <w:t xml:space="preserve"> СТРАНИЦА:</w:t>
            </w:r>
          </w:p>
        </w:tc>
        <w:tc>
          <w:tcPr>
            <w:tcW w:w="2960" w:type="pct"/>
            <w:vAlign w:val="center"/>
          </w:tcPr>
          <w:p w14:paraId="6008831E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web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10E18B30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5E5BA0A9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7C2F6B80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423C1439" w14:textId="77777777" w:rsidR="003E0778" w:rsidRPr="001F4772" w:rsidRDefault="003E0778" w:rsidP="003E0778">
      <w:pPr>
        <w:rPr>
          <w:rFonts w:ascii="Calibri" w:hAnsi="Calibri" w:cs="Calibri"/>
        </w:rPr>
      </w:pPr>
    </w:p>
    <w:bookmarkStart w:id="1" w:name="Text1"/>
    <w:p w14:paraId="15E098F7" w14:textId="77777777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fldChar w:fldCharType="begin">
          <w:ffData>
            <w:name w:val="Text1"/>
            <w:enabled/>
            <w:calcOnExit w:val="0"/>
            <w:statusText w:type="text" w:val="Upišite datum"/>
            <w:textInput>
              <w:default w:val="___.___.201_.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.___.20</w:t>
      </w:r>
      <w:r>
        <w:rPr>
          <w:rFonts w:ascii="Calibri" w:hAnsi="Calibri" w:cs="Calibri"/>
          <w:noProof/>
        </w:rPr>
        <w:t>2</w:t>
      </w:r>
      <w:r w:rsidRPr="001F4772">
        <w:rPr>
          <w:rFonts w:ascii="Calibri" w:hAnsi="Calibri" w:cs="Calibri"/>
          <w:noProof/>
        </w:rPr>
        <w:t>_.</w:t>
      </w:r>
      <w:r w:rsidRPr="001F4772">
        <w:rPr>
          <w:rFonts w:ascii="Calibri" w:hAnsi="Calibri" w:cs="Calibri"/>
        </w:rPr>
        <w:fldChar w:fldCharType="end"/>
      </w:r>
      <w:bookmarkEnd w:id="1"/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bookmarkStart w:id="2" w:name="_Hlk98885241"/>
      <w:r w:rsidRPr="001F4772">
        <w:rPr>
          <w:rFonts w:ascii="Calibri" w:hAnsi="Calibri" w:cs="Calibri"/>
        </w:rPr>
        <w:fldChar w:fldCharType="begin">
          <w:ffData>
            <w:name w:val=""/>
            <w:enabled/>
            <w:calcOnExit w:val="0"/>
            <w:statusText w:type="text" w:val="Upišite ime i prezime ovlaštenog predstavnika"/>
            <w:textInput>
              <w:default w:val="____________________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_________________</w:t>
      </w:r>
      <w:r w:rsidRPr="001F4772">
        <w:rPr>
          <w:rFonts w:ascii="Calibri" w:hAnsi="Calibri" w:cs="Calibri"/>
        </w:rPr>
        <w:fldChar w:fldCharType="end"/>
      </w:r>
    </w:p>
    <w:p w14:paraId="6458EF6E" w14:textId="4758A664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>(</w:t>
      </w:r>
      <w:proofErr w:type="spellStart"/>
      <w:r w:rsidRPr="001F4772">
        <w:rPr>
          <w:rFonts w:ascii="Calibri" w:hAnsi="Calibri" w:cs="Calibri"/>
        </w:rPr>
        <w:t>Датум</w:t>
      </w:r>
      <w:proofErr w:type="spellEnd"/>
      <w:r w:rsidRPr="001F4772">
        <w:rPr>
          <w:rFonts w:ascii="Calibri" w:hAnsi="Calibri" w:cs="Calibri"/>
        </w:rPr>
        <w:t>)</w:t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Име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резиме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овлаш</w:t>
      </w:r>
      <w:r>
        <w:rPr>
          <w:rFonts w:ascii="Calibri" w:hAnsi="Calibri" w:cs="Calibri"/>
        </w:rPr>
        <w:t>ћ</w:t>
      </w:r>
      <w:r w:rsidRPr="001F4772">
        <w:rPr>
          <w:rFonts w:ascii="Calibri" w:hAnsi="Calibri" w:cs="Calibri"/>
        </w:rPr>
        <w:t>еног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представника</w:t>
      </w:r>
      <w:proofErr w:type="spellEnd"/>
      <w:r w:rsidRPr="001F4772">
        <w:rPr>
          <w:rFonts w:ascii="Calibri" w:hAnsi="Calibri" w:cs="Calibri"/>
        </w:rPr>
        <w:t>/</w:t>
      </w:r>
      <w:proofErr w:type="spellStart"/>
      <w:r w:rsidRPr="001F4772">
        <w:rPr>
          <w:rFonts w:ascii="Calibri" w:hAnsi="Calibri" w:cs="Calibri"/>
        </w:rPr>
        <w:t>це</w:t>
      </w:r>
      <w:proofErr w:type="spellEnd"/>
      <w:r w:rsidRPr="001F4772">
        <w:rPr>
          <w:rFonts w:ascii="Calibri" w:hAnsi="Calibri" w:cs="Calibri"/>
        </w:rPr>
        <w:t>)</w:t>
      </w:r>
    </w:p>
    <w:p w14:paraId="42E6358A" w14:textId="77777777" w:rsidR="003E0778" w:rsidRPr="001F4772" w:rsidRDefault="003E0778" w:rsidP="003E0778">
      <w:pPr>
        <w:rPr>
          <w:rFonts w:ascii="Calibri" w:hAnsi="Calibri" w:cs="Calibri"/>
        </w:rPr>
      </w:pPr>
    </w:p>
    <w:p w14:paraId="14A0BC29" w14:textId="77777777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________________________________</w:t>
      </w:r>
    </w:p>
    <w:p w14:paraId="64F4FAF7" w14:textId="598D30ED" w:rsidR="00306E1E" w:rsidRPr="00030B17" w:rsidRDefault="003E0778" w:rsidP="00030B17"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Потпис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ечат</w:t>
      </w:r>
      <w:proofErr w:type="spellEnd"/>
      <w:r w:rsidRPr="001F4772">
        <w:rPr>
          <w:rFonts w:ascii="Calibri" w:hAnsi="Calibri" w:cs="Calibri"/>
        </w:rPr>
        <w:t>)</w:t>
      </w:r>
      <w:bookmarkEnd w:id="2"/>
    </w:p>
    <w:p w14:paraId="6D76038D" w14:textId="77777777" w:rsidR="00306E1E" w:rsidRDefault="00306E1E"/>
    <w:sectPr w:rsidR="00306E1E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0B8B5" w14:textId="77777777" w:rsidR="002368FA" w:rsidRDefault="002368FA" w:rsidP="00D70E70">
      <w:r>
        <w:separator/>
      </w:r>
    </w:p>
  </w:endnote>
  <w:endnote w:type="continuationSeparator" w:id="0">
    <w:p w14:paraId="574F81F0" w14:textId="77777777" w:rsidR="002368FA" w:rsidRDefault="002368FA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Corbel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7D5E" w14:textId="77777777" w:rsidR="002368FA" w:rsidRDefault="002368FA" w:rsidP="00D70E70">
      <w:r>
        <w:separator/>
      </w:r>
    </w:p>
  </w:footnote>
  <w:footnote w:type="continuationSeparator" w:id="0">
    <w:p w14:paraId="4A1E6334" w14:textId="77777777" w:rsidR="002368FA" w:rsidRDefault="002368FA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2368FA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2368FA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2368FA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30B17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F29C5"/>
    <w:rsid w:val="00115F02"/>
    <w:rsid w:val="0017558E"/>
    <w:rsid w:val="00176962"/>
    <w:rsid w:val="0019316B"/>
    <w:rsid w:val="001D45B8"/>
    <w:rsid w:val="001D620A"/>
    <w:rsid w:val="001D7479"/>
    <w:rsid w:val="001E5EC3"/>
    <w:rsid w:val="001F2004"/>
    <w:rsid w:val="00232202"/>
    <w:rsid w:val="002368FA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1473"/>
    <w:rsid w:val="00372D86"/>
    <w:rsid w:val="00383985"/>
    <w:rsid w:val="00386ED5"/>
    <w:rsid w:val="003D0A4C"/>
    <w:rsid w:val="003D4289"/>
    <w:rsid w:val="003E0778"/>
    <w:rsid w:val="003F61A6"/>
    <w:rsid w:val="004015B2"/>
    <w:rsid w:val="004077F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97331"/>
    <w:rsid w:val="005C7CEB"/>
    <w:rsid w:val="005D1B59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F73A0"/>
    <w:rsid w:val="007F760A"/>
    <w:rsid w:val="0080605F"/>
    <w:rsid w:val="0089147E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8207E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C486C"/>
    <w:rsid w:val="00AD2401"/>
    <w:rsid w:val="00AD6DFB"/>
    <w:rsid w:val="00B32A61"/>
    <w:rsid w:val="00B435D9"/>
    <w:rsid w:val="00B67576"/>
    <w:rsid w:val="00B76937"/>
    <w:rsid w:val="00BB249F"/>
    <w:rsid w:val="00BC78AA"/>
    <w:rsid w:val="00BC7BBF"/>
    <w:rsid w:val="00BD6D83"/>
    <w:rsid w:val="00BE2CEE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5849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90DC7"/>
    <w:rsid w:val="00F91747"/>
    <w:rsid w:val="00F92925"/>
    <w:rsid w:val="00F9642E"/>
    <w:rsid w:val="00FA39E0"/>
    <w:rsid w:val="00FB16FD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E077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0778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2</cp:revision>
  <dcterms:created xsi:type="dcterms:W3CDTF">2022-07-18T08:56:00Z</dcterms:created>
  <dcterms:modified xsi:type="dcterms:W3CDTF">2022-07-1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